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4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2"/>
        <w:gridCol w:w="1382"/>
        <w:gridCol w:w="1488"/>
        <w:gridCol w:w="1764"/>
        <w:gridCol w:w="1199"/>
        <w:gridCol w:w="2318"/>
      </w:tblGrid>
      <w:tr w:rsidR="00CB5D85" w:rsidRPr="00CB5D85" w14:paraId="7CB63F4B" w14:textId="77777777" w:rsidTr="00A6776C">
        <w:trPr>
          <w:cantSplit/>
          <w:trHeight w:val="215"/>
        </w:trPr>
        <w:tc>
          <w:tcPr>
            <w:tcW w:w="3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615B249" w14:textId="34AB5B4C" w:rsidR="004A6D3F" w:rsidRPr="00CB5D85" w:rsidRDefault="004A6D3F" w:rsidP="009E48FF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mon</w:t>
            </w:r>
          </w:p>
        </w:tc>
        <w:tc>
          <w:tcPr>
            <w:tcW w:w="1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3BE93BE5" w14:textId="77777777" w:rsidR="004A6D3F" w:rsidRPr="00CB5D85" w:rsidRDefault="004A6D3F" w:rsidP="003302D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ponent</w:t>
            </w:r>
          </w:p>
          <w:p w14:paraId="79655BEE" w14:textId="7DA757F2" w:rsidR="006470AF" w:rsidRPr="00CB5D85" w:rsidRDefault="006470A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Gene Family)</w:t>
            </w:r>
          </w:p>
        </w:tc>
        <w:tc>
          <w:tcPr>
            <w:tcW w:w="325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4084A941" w14:textId="77777777" w:rsidR="004A6D3F" w:rsidRPr="00CB5D85" w:rsidRDefault="004A6D3F" w:rsidP="00B3234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Drosophila melanogaster</w:t>
            </w:r>
          </w:p>
        </w:tc>
        <w:tc>
          <w:tcPr>
            <w:tcW w:w="35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3C5DFCC1" w14:textId="77777777" w:rsidR="004A6D3F" w:rsidRPr="00CB5D85" w:rsidRDefault="004A6D3F" w:rsidP="00B3234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Homo sapiens</w:t>
            </w:r>
          </w:p>
        </w:tc>
      </w:tr>
      <w:tr w:rsidR="00CB5D85" w:rsidRPr="00CB5D85" w14:paraId="5FAE812B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6A70F83" w14:textId="425E3F33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0B0AC2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CA852D2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e Name(s)</w:t>
            </w:r>
          </w:p>
        </w:tc>
        <w:tc>
          <w:tcPr>
            <w:tcW w:w="1763" w:type="dxa"/>
            <w:tcBorders>
              <w:top w:val="single" w:sz="4" w:space="0" w:color="BFBFBF" w:themeColor="background1" w:themeShade="BF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07E31C8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tein Name(s)</w:t>
            </w:r>
          </w:p>
        </w:tc>
        <w:tc>
          <w:tcPr>
            <w:tcW w:w="1199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448C15C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e Name(s)</w:t>
            </w:r>
          </w:p>
        </w:tc>
        <w:tc>
          <w:tcPr>
            <w:tcW w:w="2318" w:type="dxa"/>
            <w:tcBorders>
              <w:top w:val="single" w:sz="4" w:space="0" w:color="BFBFBF" w:themeColor="background1" w:themeShade="BF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562EE25A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tein Name(s)</w:t>
            </w:r>
          </w:p>
        </w:tc>
      </w:tr>
      <w:tr w:rsidR="00CB5D85" w:rsidRPr="00CB5D85" w14:paraId="05B8BFD3" w14:textId="77777777" w:rsidTr="00A6776C">
        <w:trPr>
          <w:cantSplit/>
          <w:trHeight w:val="215"/>
        </w:trPr>
        <w:tc>
          <w:tcPr>
            <w:tcW w:w="342" w:type="dxa"/>
            <w:vMerge/>
            <w:textDirection w:val="btLr"/>
            <w:vAlign w:val="center"/>
            <w:hideMark/>
          </w:tcPr>
          <w:p w14:paraId="449E2CBB" w14:textId="6B8A440E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top w:val="nil"/>
              <w:right w:val="single" w:sz="4" w:space="0" w:color="000000"/>
            </w:tcBorders>
            <w:vAlign w:val="center"/>
            <w:hideMark/>
          </w:tcPr>
          <w:p w14:paraId="0326E12C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Opsin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599034B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ninaE</w:t>
            </w:r>
            <w:proofErr w:type="spellEnd"/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5A20117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Opsin Rh1</w:t>
            </w:r>
          </w:p>
        </w:tc>
        <w:tc>
          <w:tcPr>
            <w:tcW w:w="119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B4ADC1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OPN1LW</w:t>
            </w: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21E9143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Long-wave-sensitive opsin 1</w:t>
            </w:r>
          </w:p>
        </w:tc>
      </w:tr>
      <w:tr w:rsidR="00CB5D85" w:rsidRPr="00CB5D85" w14:paraId="0FDD3408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1BA3A638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702C7E65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75F9D08A" w14:textId="4B50DF71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h</w:t>
            </w:r>
            <w:r w:rsidR="003B518B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="003B518B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BC2350C" w14:textId="375AADD9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Opsins Rh2</w:t>
            </w:r>
            <w:r w:rsidR="003B518B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1199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479CB0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OPN1SW</w:t>
            </w: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3F6E91D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hort-wave-sensitive opsin 1</w:t>
            </w:r>
          </w:p>
        </w:tc>
      </w:tr>
      <w:tr w:rsidR="00CB5D85" w:rsidRPr="00CB5D85" w14:paraId="34872DD3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3421CB5B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0F834198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9782E66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5298D226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4BC2E681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OPN1MW</w:t>
            </w:r>
          </w:p>
        </w:tc>
        <w:tc>
          <w:tcPr>
            <w:tcW w:w="2318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F11AF8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Medium-wave-sensitive opsin 1</w:t>
            </w:r>
          </w:p>
        </w:tc>
      </w:tr>
      <w:tr w:rsidR="00CB5D85" w:rsidRPr="00CB5D85" w14:paraId="06205537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40F5CD72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30D7676E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A7B8B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765D81E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9209AA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HO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2D951B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hodopsin</w:t>
            </w:r>
          </w:p>
        </w:tc>
      </w:tr>
      <w:tr w:rsidR="00CB5D85" w:rsidRPr="00CB5D85" w14:paraId="6653339A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2171C4E5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249B5B96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beta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7154D86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beta76C</w:t>
            </w: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74C0B3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beta76C (or Gbe)</w:t>
            </w:r>
          </w:p>
        </w:tc>
        <w:tc>
          <w:tcPr>
            <w:tcW w:w="1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B55ED82" w14:textId="73736922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B 1 to 4</w:t>
            </w: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A85491F" w14:textId="4B6B6E5A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subunit beta 1 to 4</w:t>
            </w:r>
          </w:p>
        </w:tc>
      </w:tr>
      <w:tr w:rsidR="00CB5D85" w:rsidRPr="00CB5D85" w14:paraId="77532D9D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7E3FCCFC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70A7EA89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gamma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4DD87DF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gamma30A</w:t>
            </w: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71B26AD2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gamma</w:t>
            </w:r>
            <w:proofErr w:type="spellEnd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(e)</w:t>
            </w:r>
          </w:p>
        </w:tc>
        <w:tc>
          <w:tcPr>
            <w:tcW w:w="119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4B90162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GT1</w:t>
            </w: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2876F9A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G(T) subunit gamma-T1</w:t>
            </w:r>
          </w:p>
        </w:tc>
      </w:tr>
      <w:tr w:rsidR="00CB5D85" w:rsidRPr="00CB5D85" w14:paraId="24D618A5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4D09CC9B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0BFB37CB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F98264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01998F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76CD10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GT2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49BB75C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G(T) subunit gamma-T2</w:t>
            </w:r>
          </w:p>
        </w:tc>
      </w:tr>
      <w:tr w:rsidR="00CB5D85" w:rsidRPr="00CB5D85" w14:paraId="51BFACAB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447C2BB6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6AA5C0AD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lmodulin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3DDABB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m</w:t>
            </w: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A10DFBA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Calmodulin (or </w:t>
            </w: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M</w:t>
            </w:r>
            <w:proofErr w:type="spellEnd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463930D" w14:textId="0E518BBF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LM</w:t>
            </w:r>
            <w:r w:rsidR="003B518B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  <w:r w:rsidR="003B518B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0D2134" w14:textId="49A2B83F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lmodulin 1</w:t>
            </w:r>
            <w:r w:rsidR="003B518B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CB5D85" w:rsidRPr="00CB5D85" w14:paraId="5101C598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415001B9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355EFBBC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rrestin</w:t>
            </w:r>
            <w:proofErr w:type="spellEnd"/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7EC39DC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rr1</w:t>
            </w: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5C74693D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hosrestin-2 (or Arrestin-1)</w:t>
            </w:r>
          </w:p>
        </w:tc>
        <w:tc>
          <w:tcPr>
            <w:tcW w:w="119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8F62B7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RR3</w:t>
            </w: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16EE5A1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rrestin</w:t>
            </w:r>
            <w:proofErr w:type="spellEnd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-C</w:t>
            </w:r>
          </w:p>
        </w:tc>
      </w:tr>
      <w:tr w:rsidR="00CB5D85" w:rsidRPr="00CB5D85" w14:paraId="432A7153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4C063162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24A15C49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D5E34A2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rr2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2161C1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hosrestin-1 (or Arrestin-2)</w:t>
            </w:r>
          </w:p>
        </w:tc>
        <w:tc>
          <w:tcPr>
            <w:tcW w:w="119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53FA3A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AG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74F6BD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-</w:t>
            </w: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rrestin</w:t>
            </w:r>
            <w:proofErr w:type="spellEnd"/>
          </w:p>
        </w:tc>
      </w:tr>
      <w:tr w:rsidR="00CB5D85" w:rsidRPr="00CB5D85" w14:paraId="389DD37C" w14:textId="77777777" w:rsidTr="00A6776C">
        <w:trPr>
          <w:trHeight w:val="215"/>
        </w:trPr>
        <w:tc>
          <w:tcPr>
            <w:tcW w:w="342" w:type="dxa"/>
            <w:vMerge/>
            <w:hideMark/>
          </w:tcPr>
          <w:p w14:paraId="4E4A4DA0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1390D01D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RK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58CABF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prk1</w:t>
            </w: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70AE3536" w14:textId="25C649A3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PCR kinase 1</w:t>
            </w:r>
          </w:p>
        </w:tc>
        <w:tc>
          <w:tcPr>
            <w:tcW w:w="119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63C5CF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RK1</w:t>
            </w: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34C65B0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hodopsin kinase GRK1</w:t>
            </w:r>
          </w:p>
        </w:tc>
      </w:tr>
      <w:tr w:rsidR="00CB5D85" w:rsidRPr="00CB5D85" w14:paraId="03CB1CF6" w14:textId="77777777" w:rsidTr="00A6776C">
        <w:trPr>
          <w:trHeight w:val="215"/>
        </w:trPr>
        <w:tc>
          <w:tcPr>
            <w:tcW w:w="342" w:type="dxa"/>
            <w:vMerge/>
            <w:tcBorders>
              <w:bottom w:val="single" w:sz="4" w:space="0" w:color="000000"/>
            </w:tcBorders>
            <w:hideMark/>
          </w:tcPr>
          <w:p w14:paraId="19C716A3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BC35D9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06A760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F3E231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DD3EBB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RK7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606893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hodopsin kinase GRK7</w:t>
            </w:r>
          </w:p>
        </w:tc>
      </w:tr>
      <w:tr w:rsidR="00CB5D85" w:rsidRPr="00CB5D85" w14:paraId="48E6755C" w14:textId="77777777" w:rsidTr="00CB5D85">
        <w:trPr>
          <w:trHeight w:val="28"/>
        </w:trPr>
        <w:tc>
          <w:tcPr>
            <w:tcW w:w="34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DADAB4B" w14:textId="6F87C7BA" w:rsidR="00085E1F" w:rsidRPr="00CB5D85" w:rsidRDefault="00085E1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4A91314A" w14:textId="77777777" w:rsidR="00085E1F" w:rsidRPr="00CB5D85" w:rsidRDefault="00085E1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F1CC3F1" w14:textId="77777777" w:rsidR="00085E1F" w:rsidRPr="00CB5D85" w:rsidRDefault="00085E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D95C925" w14:textId="77777777" w:rsidR="00085E1F" w:rsidRPr="00CB5D85" w:rsidRDefault="00085E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19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6526D0E" w14:textId="77777777" w:rsidR="00085E1F" w:rsidRPr="00CB5D85" w:rsidRDefault="00085E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31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2E790C" w14:textId="77777777" w:rsidR="00085E1F" w:rsidRPr="00CB5D85" w:rsidRDefault="00085E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A6D3F" w:rsidRPr="00CB5D85" w14:paraId="21B34FA8" w14:textId="77777777" w:rsidTr="00A6776C">
        <w:trPr>
          <w:cantSplit/>
          <w:trHeight w:val="215"/>
        </w:trPr>
        <w:tc>
          <w:tcPr>
            <w:tcW w:w="3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75A8E37" w14:textId="27D4FBB0" w:rsidR="004A6D3F" w:rsidRPr="00CB5D85" w:rsidRDefault="004A6D3F" w:rsidP="009E48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habdomeric</w:t>
            </w:r>
          </w:p>
        </w:tc>
        <w:tc>
          <w:tcPr>
            <w:tcW w:w="1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15E2E051" w14:textId="77777777" w:rsidR="004A6D3F" w:rsidRPr="00CB5D85" w:rsidRDefault="004A6D3F" w:rsidP="003302D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ponent</w:t>
            </w:r>
          </w:p>
          <w:p w14:paraId="580E9B63" w14:textId="3BC43075" w:rsidR="006470AF" w:rsidRPr="00CB5D85" w:rsidRDefault="006470A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Gene Family)</w:t>
            </w:r>
          </w:p>
        </w:tc>
        <w:tc>
          <w:tcPr>
            <w:tcW w:w="6769" w:type="dxa"/>
            <w:gridSpan w:val="4"/>
            <w:tcBorders>
              <w:top w:val="nil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436C02C6" w14:textId="77777777" w:rsidR="004A6D3F" w:rsidRPr="00CB5D85" w:rsidRDefault="004A6D3F" w:rsidP="00B3234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Drosophila melanogaster</w:t>
            </w:r>
          </w:p>
        </w:tc>
      </w:tr>
      <w:tr w:rsidR="00CB5D85" w:rsidRPr="00CB5D85" w14:paraId="72FE7C70" w14:textId="77777777" w:rsidTr="00A6776C">
        <w:trPr>
          <w:cantSplit/>
          <w:trHeight w:val="215"/>
        </w:trPr>
        <w:tc>
          <w:tcPr>
            <w:tcW w:w="342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7039ED1" w14:textId="50E622E1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F0C05E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10CD83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e Name(s)</w:t>
            </w:r>
          </w:p>
        </w:tc>
        <w:tc>
          <w:tcPr>
            <w:tcW w:w="5281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2A8DBA1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tein Name(s)</w:t>
            </w:r>
          </w:p>
        </w:tc>
      </w:tr>
      <w:tr w:rsidR="00CB5D85" w:rsidRPr="00CB5D85" w14:paraId="4CD67444" w14:textId="77777777" w:rsidTr="00A6776C">
        <w:trPr>
          <w:cantSplit/>
          <w:trHeight w:val="215"/>
        </w:trPr>
        <w:tc>
          <w:tcPr>
            <w:tcW w:w="342" w:type="dxa"/>
            <w:vMerge/>
            <w:textDirection w:val="btLr"/>
            <w:vAlign w:val="center"/>
            <w:hideMark/>
          </w:tcPr>
          <w:p w14:paraId="27F8C36F" w14:textId="2360C23D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right w:val="single" w:sz="4" w:space="0" w:color="000000"/>
            </w:tcBorders>
            <w:vAlign w:val="center"/>
            <w:hideMark/>
          </w:tcPr>
          <w:p w14:paraId="0D6E3EC9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alpha q</w:t>
            </w:r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96B671B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alphaq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85F5898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alpha q subunit</w:t>
            </w:r>
          </w:p>
        </w:tc>
      </w:tr>
      <w:tr w:rsidR="00CB5D85" w:rsidRPr="00CB5D85" w14:paraId="137E58D5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5A37459E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1576B457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LC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05F11D5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norpA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DFF3AC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Phosphoinositide phospholipase C-beta </w:t>
            </w:r>
          </w:p>
        </w:tc>
      </w:tr>
      <w:tr w:rsidR="00CB5D85" w:rsidRPr="00CB5D85" w14:paraId="6CA402DD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71229EDF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5835B364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KC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1F2FF03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aC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D1EAB7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rotein kinase C, eye isozyme (or Eye-PKC)</w:t>
            </w:r>
          </w:p>
        </w:tc>
      </w:tr>
      <w:tr w:rsidR="00CB5D85" w:rsidRPr="00CB5D85" w14:paraId="150A33DA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6B0EB8F1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2ED9DBAE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AD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6CD6BDD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aD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1AFEC5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activation-no-after-potential D protein</w:t>
            </w:r>
          </w:p>
        </w:tc>
      </w:tr>
      <w:tr w:rsidR="00CB5D85" w:rsidRPr="00CB5D85" w14:paraId="5925FBE5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4373E3CC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4FF6EC64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MYO3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4ED785A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ninaC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D2F42E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Neither inactivation nor afterpotential protein C</w:t>
            </w:r>
          </w:p>
        </w:tc>
      </w:tr>
      <w:tr w:rsidR="00CB5D85" w:rsidRPr="00CB5D85" w14:paraId="5900A1C6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213D5C95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4A15722E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ctin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33CA357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ct5C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F70E4A6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Actin-5C</w:t>
            </w:r>
          </w:p>
        </w:tc>
      </w:tr>
      <w:tr w:rsidR="00CB5D85" w:rsidRPr="00CB5D85" w14:paraId="4CB20A1D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084B114F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auto"/>
            </w:tcBorders>
            <w:vAlign w:val="center"/>
            <w:hideMark/>
          </w:tcPr>
          <w:p w14:paraId="42E3B826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TRP C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351C695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trp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1E01F8C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Transient receptor potential protein</w:t>
            </w:r>
          </w:p>
        </w:tc>
      </w:tr>
      <w:tr w:rsidR="00CB5D85" w:rsidRPr="00CB5D85" w14:paraId="002B9B2D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653AE53B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1F78FB73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F533DA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trpl</w:t>
            </w:r>
            <w:proofErr w:type="spellEnd"/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70DF1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Transient-receptor-potential-like protein</w:t>
            </w:r>
          </w:p>
        </w:tc>
      </w:tr>
      <w:tr w:rsidR="00CB5D85" w:rsidRPr="00CB5D85" w14:paraId="53756C6E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23ECBFB4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4C831244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P3R-A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B609391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tpr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30A0BDA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ositol 1,4,5-trisphosphate receptor (or IP3R)</w:t>
            </w:r>
          </w:p>
        </w:tc>
      </w:tr>
      <w:tr w:rsidR="00CB5D85" w:rsidRPr="00CB5D85" w14:paraId="5F6779CE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5ACDA7AD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1EA69162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mKII</w:t>
            </w:r>
            <w:proofErr w:type="spellEnd"/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72427E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MKII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11BB7D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alcium/calmodulin-dependent protein kinase</w:t>
            </w:r>
          </w:p>
        </w:tc>
      </w:tr>
      <w:tr w:rsidR="00CB5D85" w:rsidRPr="00CB5D85" w14:paraId="3C547898" w14:textId="77777777" w:rsidTr="00A6776C">
        <w:trPr>
          <w:trHeight w:val="215"/>
        </w:trPr>
        <w:tc>
          <w:tcPr>
            <w:tcW w:w="342" w:type="dxa"/>
            <w:vMerge/>
            <w:vAlign w:val="center"/>
            <w:hideMark/>
          </w:tcPr>
          <w:p w14:paraId="1FB8CC79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0F89025F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DAGL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162CA3C5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aE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9938B51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nactivation no afterpotential E</w:t>
            </w:r>
          </w:p>
        </w:tc>
      </w:tr>
      <w:tr w:rsidR="00CB5D85" w:rsidRPr="00CB5D85" w14:paraId="217A389F" w14:textId="77777777" w:rsidTr="00A6776C">
        <w:trPr>
          <w:trHeight w:val="215"/>
        </w:trPr>
        <w:tc>
          <w:tcPr>
            <w:tcW w:w="342" w:type="dxa"/>
            <w:vMerge/>
            <w:tcBorders>
              <w:bottom w:val="single" w:sz="4" w:space="0" w:color="000000"/>
            </w:tcBorders>
            <w:vAlign w:val="center"/>
            <w:hideMark/>
          </w:tcPr>
          <w:p w14:paraId="0FA334B7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2A0DA0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PEF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F596EFD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dgC</w:t>
            </w:r>
            <w:proofErr w:type="spellEnd"/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503E523" w14:textId="44F3FD4D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Serine/threonine-protein phosphatase </w:t>
            </w: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dgC</w:t>
            </w:r>
            <w:proofErr w:type="spellEnd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(or Retinal degeneration C protein)</w:t>
            </w:r>
          </w:p>
        </w:tc>
      </w:tr>
      <w:tr w:rsidR="00CB5D85" w:rsidRPr="00CB5D85" w14:paraId="62B9087E" w14:textId="77777777" w:rsidTr="00CB5D85">
        <w:trPr>
          <w:trHeight w:val="28"/>
        </w:trPr>
        <w:tc>
          <w:tcPr>
            <w:tcW w:w="34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2C31B77" w14:textId="77777777" w:rsidR="00085E1F" w:rsidRPr="00CB5D85" w:rsidRDefault="00085E1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201923A" w14:textId="77777777" w:rsidR="00085E1F" w:rsidRPr="00CB5D85" w:rsidRDefault="00085E1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153876C" w14:textId="77777777" w:rsidR="00085E1F" w:rsidRPr="00CB5D85" w:rsidRDefault="00085E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281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6C7F1798" w14:textId="77777777" w:rsidR="00085E1F" w:rsidRPr="00CB5D85" w:rsidRDefault="00085E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A6D3F" w:rsidRPr="00CB5D85" w14:paraId="17845C3D" w14:textId="77777777" w:rsidTr="00A6776C">
        <w:trPr>
          <w:cantSplit/>
          <w:trHeight w:val="215"/>
        </w:trPr>
        <w:tc>
          <w:tcPr>
            <w:tcW w:w="3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8DAFB7C" w14:textId="740C323E" w:rsidR="004A6D3F" w:rsidRPr="00CB5D85" w:rsidRDefault="004A6D3F" w:rsidP="009E48FF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iliary</w:t>
            </w:r>
          </w:p>
        </w:tc>
        <w:tc>
          <w:tcPr>
            <w:tcW w:w="138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1DA0A7" w14:textId="77777777" w:rsidR="004A6D3F" w:rsidRPr="00CB5D85" w:rsidRDefault="004A6D3F" w:rsidP="003302DA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mponent</w:t>
            </w:r>
          </w:p>
          <w:p w14:paraId="33EEA814" w14:textId="44A8D4C0" w:rsidR="006470AF" w:rsidRPr="00CB5D85" w:rsidRDefault="006470A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(Gene Family)</w:t>
            </w:r>
          </w:p>
        </w:tc>
        <w:tc>
          <w:tcPr>
            <w:tcW w:w="6769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B2CD8C" w14:textId="77777777" w:rsidR="004A6D3F" w:rsidRPr="00CB5D85" w:rsidRDefault="004A6D3F" w:rsidP="00B3234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Homo sapiens</w:t>
            </w:r>
          </w:p>
        </w:tc>
      </w:tr>
      <w:tr w:rsidR="00CB5D85" w:rsidRPr="00CB5D85" w14:paraId="6C102292" w14:textId="77777777" w:rsidTr="00A6776C">
        <w:trPr>
          <w:cantSplit/>
          <w:trHeight w:val="215"/>
        </w:trPr>
        <w:tc>
          <w:tcPr>
            <w:tcW w:w="342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BD3449C" w14:textId="047ABF5E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FBF436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000000"/>
              <w:right w:val="nil"/>
            </w:tcBorders>
            <w:hideMark/>
          </w:tcPr>
          <w:p w14:paraId="16D45F70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Gene Name(s)</w:t>
            </w:r>
          </w:p>
        </w:tc>
        <w:tc>
          <w:tcPr>
            <w:tcW w:w="5281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000000"/>
            </w:tcBorders>
            <w:hideMark/>
          </w:tcPr>
          <w:p w14:paraId="6C5DF86B" w14:textId="77777777" w:rsidR="004A6D3F" w:rsidRPr="00CB5D85" w:rsidRDefault="004A6D3F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tein Name(s)</w:t>
            </w:r>
          </w:p>
        </w:tc>
      </w:tr>
      <w:tr w:rsidR="00CB5D85" w:rsidRPr="00CB5D85" w14:paraId="4068E94C" w14:textId="77777777" w:rsidTr="00A6776C">
        <w:trPr>
          <w:cantSplit/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textDirection w:val="btLr"/>
            <w:vAlign w:val="center"/>
            <w:hideMark/>
          </w:tcPr>
          <w:p w14:paraId="420B2510" w14:textId="038309C6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  <w:hideMark/>
          </w:tcPr>
          <w:p w14:paraId="4099B18D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G alpha </w:t>
            </w: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i</w:t>
            </w:r>
            <w:proofErr w:type="spellEnd"/>
          </w:p>
        </w:tc>
        <w:tc>
          <w:tcPr>
            <w:tcW w:w="1488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33D46C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AT1</w:t>
            </w:r>
          </w:p>
        </w:tc>
        <w:tc>
          <w:tcPr>
            <w:tcW w:w="5281" w:type="dxa"/>
            <w:gridSpan w:val="3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40D181AF" w14:textId="4D9B59DD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G(t) subunit alpha</w:t>
            </w:r>
            <w:r w:rsidR="009D74B8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</w:tr>
      <w:tr w:rsidR="00CB5D85" w:rsidRPr="00CB5D85" w14:paraId="03298B08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13CAD078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66AC467C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A18FA68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AT2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B4B4F2F" w14:textId="56CF18F0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G(t) subunit alpha</w:t>
            </w:r>
            <w:r w:rsidR="009D74B8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</w:tr>
      <w:tr w:rsidR="00CB5D85" w:rsidRPr="00CB5D85" w14:paraId="1B35792A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BC753EC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58EB7068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 A/B/C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5B44374C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A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630A3F91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od cGMP-specific 3',5'-cyclic phosphodiesterase subunit alpha</w:t>
            </w:r>
          </w:p>
        </w:tc>
      </w:tr>
      <w:tr w:rsidR="00CB5D85" w:rsidRPr="00CB5D85" w14:paraId="3868B40A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D7611C7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6594F11B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1DF295B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B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7E665F7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od cGMP-specific 3',5'-cyclic phosphodiesterase subunit beta</w:t>
            </w:r>
          </w:p>
        </w:tc>
      </w:tr>
      <w:tr w:rsidR="00CB5D85" w:rsidRPr="00CB5D85" w14:paraId="4880A65A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3CFC7D0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75314AC7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F0EBAC9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C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320B30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one cGMP-specific 3',5'-cyclic phosphodiesterase subunit alpha'</w:t>
            </w:r>
          </w:p>
        </w:tc>
      </w:tr>
      <w:tr w:rsidR="00CB5D85" w:rsidRPr="00CB5D85" w14:paraId="5198C4CB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A7A94F4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1BB10858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 G/H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7199D82E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G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3607501A" w14:textId="1C39A089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etinal rod rhodopsin-sensitive cGMP 3',5'-cyclic phosphodiesterase subunit gamma</w:t>
            </w:r>
          </w:p>
        </w:tc>
      </w:tr>
      <w:tr w:rsidR="00CB5D85" w:rsidRPr="00CB5D85" w14:paraId="63082A72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CC2874B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7DCD497E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478973B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PDE6H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F29009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etinal cone rhodopsin-sensitive cGMP 3',5'-cyclic phosphodiesterase subunit gamma</w:t>
            </w:r>
          </w:p>
        </w:tc>
      </w:tr>
      <w:tr w:rsidR="00CB5D85" w:rsidRPr="00CB5D85" w14:paraId="797A5AFE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4B513AD8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064B4BBC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C2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11A527EB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CY2D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07F913D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etinal guanylyl cyclase 1 (or GC2D)</w:t>
            </w:r>
          </w:p>
        </w:tc>
      </w:tr>
      <w:tr w:rsidR="00CB5D85" w:rsidRPr="00CB5D85" w14:paraId="2611966A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601BE34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6BEABB83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27287CA3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CY2F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742505B" w14:textId="3083B08E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etinal guanylyl cyclase 2 (or GC2F)</w:t>
            </w:r>
          </w:p>
        </w:tc>
      </w:tr>
      <w:tr w:rsidR="00CB5D85" w:rsidRPr="00CB5D85" w14:paraId="14238A85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BC434CE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012A8394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CAP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570675D8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CA1A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2DE3B856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anylyl cyclase-activating protein 1 (GCAP1)</w:t>
            </w:r>
          </w:p>
        </w:tc>
      </w:tr>
      <w:tr w:rsidR="00CB5D85" w:rsidRPr="00CB5D85" w14:paraId="6CBB8BA3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3285CA89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51B7C8C7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129E606C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CA1B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60E5D8D0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anylyl cyclase-activating protein 2 (GCAP2)</w:t>
            </w:r>
          </w:p>
        </w:tc>
      </w:tr>
      <w:tr w:rsidR="00CB5D85" w:rsidRPr="00CB5D85" w14:paraId="4434C379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71E8D184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0BBAA4F9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1257AD3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CA1C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89CD8C4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uanylyl cyclase-activating protein 3 (GCAP3)</w:t>
            </w:r>
          </w:p>
        </w:tc>
      </w:tr>
      <w:tr w:rsidR="00CB5D85" w:rsidRPr="00CB5D85" w14:paraId="66E63B3F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373BE4DB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0FC76E9E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NG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70EB5AB1" w14:textId="4F9A56A6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NGA 1 to 4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10033A74" w14:textId="2242E86B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GMP-gated cation channel alpha 1 to 4</w:t>
            </w:r>
          </w:p>
        </w:tc>
      </w:tr>
      <w:tr w:rsidR="00CB5D85" w:rsidRPr="00CB5D85" w14:paraId="3484CC55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BE9E426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46E24006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88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0BF0530" w14:textId="194FEAFB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NGB 1 and 3</w:t>
            </w:r>
          </w:p>
        </w:tc>
        <w:tc>
          <w:tcPr>
            <w:tcW w:w="528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B36E890" w14:textId="6AEBDBB8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Cyclic nucleotide-gated cation channel beta 1 and 3</w:t>
            </w:r>
          </w:p>
        </w:tc>
      </w:tr>
      <w:tr w:rsidR="00CB5D85" w:rsidRPr="00CB5D85" w14:paraId="4DA22604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F6FF2AD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34BDD900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NCKX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23A9C1B" w14:textId="04B027B4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LC24A 1, 2 and 4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D83A01C" w14:textId="73C2510A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odium/potassium/calcium exchanger 1, 2 and 4 (or NCKX1,2 and4)</w:t>
            </w:r>
          </w:p>
        </w:tc>
      </w:tr>
      <w:tr w:rsidR="00CB5D85" w:rsidRPr="00CB5D85" w14:paraId="7BCFCAF0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C2D277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5510EDFB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ecoverin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05868C5B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CVRN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5C32E31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ecoverin</w:t>
            </w:r>
          </w:p>
        </w:tc>
      </w:tr>
      <w:tr w:rsidR="00CB5D85" w:rsidRPr="00CB5D85" w14:paraId="60FE78C2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DA961C8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16191498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GS9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B37C41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GS9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56A7B07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Regulator of G-protein </w:t>
            </w: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ignaling</w:t>
            </w:r>
            <w:proofErr w:type="spellEnd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9</w:t>
            </w:r>
          </w:p>
        </w:tc>
      </w:tr>
      <w:tr w:rsidR="00CB5D85" w:rsidRPr="00CB5D85" w14:paraId="00C4628D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1D6B93AE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430D2E96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GS9BP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6BC1090E" w14:textId="77777777" w:rsidR="004A6D3F" w:rsidRPr="00CB5D85" w:rsidRDefault="004A6D3F" w:rsidP="00CD509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RGS9BP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78552BF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Regulator of G-protein </w:t>
            </w:r>
            <w:proofErr w:type="spellStart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signaling</w:t>
            </w:r>
            <w:proofErr w:type="spellEnd"/>
            <w:r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9-binding protein (RGS9BP or RGBP) or RGS9-anchoring protein (R9AP)</w:t>
            </w:r>
          </w:p>
        </w:tc>
      </w:tr>
      <w:tr w:rsidR="00CB5D85" w:rsidRPr="00CB5D85" w14:paraId="760A86CE" w14:textId="77777777" w:rsidTr="00A6776C">
        <w:trPr>
          <w:trHeight w:val="215"/>
        </w:trPr>
        <w:tc>
          <w:tcPr>
            <w:tcW w:w="342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90563B0" w14:textId="77777777" w:rsidR="004A6D3F" w:rsidRPr="00CB5D85" w:rsidRDefault="004A6D3F" w:rsidP="007165F5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382" w:type="dxa"/>
            <w:tcBorders>
              <w:right w:val="single" w:sz="4" w:space="0" w:color="000000"/>
            </w:tcBorders>
            <w:vAlign w:val="center"/>
            <w:hideMark/>
          </w:tcPr>
          <w:p w14:paraId="2ECE0DB6" w14:textId="77777777" w:rsidR="004A6D3F" w:rsidRPr="00CB5D85" w:rsidRDefault="004A6D3F" w:rsidP="003302D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B5</w:t>
            </w:r>
          </w:p>
        </w:tc>
        <w:tc>
          <w:tcPr>
            <w:tcW w:w="148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F0DBFE" w14:textId="77777777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NB5</w:t>
            </w:r>
          </w:p>
        </w:tc>
        <w:tc>
          <w:tcPr>
            <w:tcW w:w="5281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0346B71" w14:textId="3399DB41" w:rsidR="004A6D3F" w:rsidRPr="00CB5D85" w:rsidRDefault="004A6D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G protein subunit beta</w:t>
            </w:r>
            <w:r w:rsidR="009D74B8" w:rsidRPr="00CB5D8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B5D85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</w:tr>
    </w:tbl>
    <w:p w14:paraId="5E6D64C8" w14:textId="77777777" w:rsidR="007165F5" w:rsidRDefault="007165F5" w:rsidP="00085E1F"/>
    <w:sectPr w:rsidR="007165F5" w:rsidSect="00CB5D85">
      <w:pgSz w:w="11906" w:h="16838"/>
      <w:pgMar w:top="1418" w:right="1418" w:bottom="1418" w:left="1985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U0Nre0MDc2MLZQ0lEKTi0uzszPAykwrgUAHeA2lCwAAAA="/>
  </w:docVars>
  <w:rsids>
    <w:rsidRoot w:val="009E7940"/>
    <w:rsid w:val="00085E1F"/>
    <w:rsid w:val="0008623C"/>
    <w:rsid w:val="003302DA"/>
    <w:rsid w:val="003B518B"/>
    <w:rsid w:val="004A6D3F"/>
    <w:rsid w:val="00615C13"/>
    <w:rsid w:val="006470AF"/>
    <w:rsid w:val="007165F5"/>
    <w:rsid w:val="00790921"/>
    <w:rsid w:val="007E3848"/>
    <w:rsid w:val="009D74B8"/>
    <w:rsid w:val="009D797B"/>
    <w:rsid w:val="009E48FF"/>
    <w:rsid w:val="009E7940"/>
    <w:rsid w:val="00A6776C"/>
    <w:rsid w:val="00B32347"/>
    <w:rsid w:val="00B6415B"/>
    <w:rsid w:val="00CB5D85"/>
    <w:rsid w:val="00CD5091"/>
    <w:rsid w:val="00DF540B"/>
    <w:rsid w:val="00E02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13FD3"/>
  <w15:chartTrackingRefBased/>
  <w15:docId w15:val="{B0DBD906-704B-4197-8299-A554BBC9A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95</Words>
  <Characters>2423</Characters>
  <Application>Microsoft Office Word</Application>
  <DocSecurity>0</DocSecurity>
  <Lines>302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Aleotti</dc:creator>
  <cp:keywords/>
  <dc:description/>
  <cp:lastModifiedBy>Aleotti, Alessandra</cp:lastModifiedBy>
  <cp:revision>3</cp:revision>
  <dcterms:created xsi:type="dcterms:W3CDTF">2023-07-14T20:54:00Z</dcterms:created>
  <dcterms:modified xsi:type="dcterms:W3CDTF">2023-07-14T21:38:00Z</dcterms:modified>
</cp:coreProperties>
</file>